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73"/>
        <w:gridCol w:w="5662"/>
      </w:tblGrid>
      <w:tr w:rsidR="00470145" w:rsidRPr="002040AE" w14:paraId="6368C8E4" w14:textId="77777777" w:rsidTr="00693099">
        <w:tc>
          <w:tcPr>
            <w:tcW w:w="10435" w:type="dxa"/>
            <w:gridSpan w:val="2"/>
            <w:shd w:val="clear" w:color="auto" w:fill="DBE5F1" w:themeFill="accent1" w:themeFillTint="33"/>
          </w:tcPr>
          <w:p w14:paraId="4D89F244" w14:textId="77777777" w:rsidR="00205871" w:rsidRDefault="00205871" w:rsidP="00C73D7A">
            <w:pPr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46923EAC" w14:textId="77777777" w:rsidR="000740ED" w:rsidRDefault="000740ED" w:rsidP="00C73D7A">
            <w:pPr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25692231" w14:textId="06783B5C" w:rsidR="00205871" w:rsidRDefault="00205871" w:rsidP="00C73D7A">
            <w:pPr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72C0A437" w14:textId="23483D6C" w:rsidR="00470145" w:rsidRPr="002040AE" w:rsidRDefault="00C73D7A" w:rsidP="00C73D7A">
            <w:pPr>
              <w:jc w:val="center"/>
              <w:rPr>
                <w:rFonts w:ascii="Leelawadee" w:hAnsi="Leelawadee" w:cs="Leelawadee"/>
              </w:rPr>
            </w:pPr>
            <w:r w:rsidRPr="002040AE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</w:p>
        </w:tc>
      </w:tr>
      <w:tr w:rsidR="00EA467C" w:rsidRPr="002040AE" w14:paraId="1846DC35" w14:textId="77777777" w:rsidTr="00693099">
        <w:tc>
          <w:tcPr>
            <w:tcW w:w="10435" w:type="dxa"/>
            <w:gridSpan w:val="2"/>
          </w:tcPr>
          <w:p w14:paraId="45EFB6DB" w14:textId="77777777" w:rsidR="00EA467C" w:rsidRPr="002040AE" w:rsidRDefault="00EA467C" w:rsidP="001F7E39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1F7E39" w:rsidRPr="002040AE">
              <w:rPr>
                <w:rFonts w:ascii="Leelawadee" w:hAnsi="Leelawadee" w:cs="Leelawadee"/>
                <w:b/>
                <w:sz w:val="20"/>
                <w:szCs w:val="20"/>
              </w:rPr>
              <w:t>Elder</w:t>
            </w:r>
          </w:p>
        </w:tc>
      </w:tr>
      <w:tr w:rsidR="00EA467C" w:rsidRPr="002040AE" w14:paraId="083CCE85" w14:textId="77777777" w:rsidTr="00693099">
        <w:tc>
          <w:tcPr>
            <w:tcW w:w="10435" w:type="dxa"/>
            <w:gridSpan w:val="2"/>
          </w:tcPr>
          <w:p w14:paraId="717A9F43" w14:textId="77777777" w:rsidR="00EA467C" w:rsidRPr="002040AE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2040AE" w14:paraId="1862E9F4" w14:textId="77777777" w:rsidTr="00693099">
        <w:tc>
          <w:tcPr>
            <w:tcW w:w="4773" w:type="dxa"/>
          </w:tcPr>
          <w:p w14:paraId="1FCB7D7D" w14:textId="77777777" w:rsidR="00EA467C" w:rsidRPr="002040AE" w:rsidRDefault="00EA467C" w:rsidP="001F7E39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1F7E39" w:rsidRPr="002040AE">
              <w:rPr>
                <w:rFonts w:ascii="Leelawadee" w:hAnsi="Leelawadee" w:cs="Leelawadee"/>
                <w:b/>
                <w:sz w:val="20"/>
                <w:szCs w:val="20"/>
              </w:rPr>
              <w:t>Elders</w:t>
            </w:r>
          </w:p>
        </w:tc>
        <w:tc>
          <w:tcPr>
            <w:tcW w:w="5662" w:type="dxa"/>
          </w:tcPr>
          <w:p w14:paraId="5C99EE96" w14:textId="77D7DCC6" w:rsidR="00EA467C" w:rsidRPr="002040AE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  <w:r w:rsidR="00660C9E" w:rsidRPr="002040AE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2040AE" w:rsidRPr="002040AE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2040AE" w14:paraId="5143B879" w14:textId="77777777" w:rsidTr="00693099">
        <w:tc>
          <w:tcPr>
            <w:tcW w:w="10435" w:type="dxa"/>
            <w:gridSpan w:val="2"/>
          </w:tcPr>
          <w:p w14:paraId="25B5F9FA" w14:textId="77777777" w:rsidR="00EA467C" w:rsidRPr="002040AE" w:rsidRDefault="00EA467C" w:rsidP="001F7E39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1F7E39" w:rsidRPr="002040AE">
              <w:rPr>
                <w:rFonts w:ascii="Leelawadee" w:hAnsi="Leelawadee" w:cs="Leelawadee"/>
                <w:b/>
                <w:sz w:val="20"/>
                <w:szCs w:val="20"/>
              </w:rPr>
              <w:t>Minister</w:t>
            </w:r>
          </w:p>
        </w:tc>
      </w:tr>
      <w:tr w:rsidR="00EA467C" w:rsidRPr="002040AE" w14:paraId="44DEE3D3" w14:textId="77777777" w:rsidTr="00693099">
        <w:tc>
          <w:tcPr>
            <w:tcW w:w="10435" w:type="dxa"/>
            <w:gridSpan w:val="2"/>
          </w:tcPr>
          <w:p w14:paraId="2E08CCD4" w14:textId="77777777" w:rsidR="00B1521D" w:rsidRPr="002040AE" w:rsidRDefault="00ED408C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Church </w:t>
            </w:r>
            <w:r w:rsidR="001F7E39" w:rsidRPr="002040AE">
              <w:rPr>
                <w:rFonts w:ascii="Leelawadee" w:hAnsi="Leelawadee" w:cs="Leelawadee"/>
                <w:b/>
                <w:bCs/>
                <w:sz w:val="20"/>
                <w:szCs w:val="20"/>
              </w:rPr>
              <w:t>Elders</w:t>
            </w:r>
          </w:p>
          <w:p w14:paraId="22A6B6D0" w14:textId="77777777" w:rsidR="00B1521D" w:rsidRPr="002040AE" w:rsidRDefault="001F7E39" w:rsidP="00ED408C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Elders</w:t>
            </w:r>
            <w:r w:rsidR="00A855AB" w:rsidRPr="002040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B1521D" w:rsidRPr="002040AE">
              <w:rPr>
                <w:rFonts w:ascii="Leelawadee" w:hAnsi="Leelawadee" w:cs="Leelawadee"/>
                <w:sz w:val="20"/>
                <w:szCs w:val="20"/>
              </w:rPr>
              <w:t>play a key role in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 guiding and strengthening the church family both spiritually and socially.  They work closely with the minister in 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developing 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>young and old across the church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 into being fully integrated 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and healthy 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>members of the church family.</w:t>
            </w:r>
            <w:r w:rsidR="00ED408C" w:rsidRPr="002040AE">
              <w:rPr>
                <w:rFonts w:ascii="Leelawadee" w:hAnsi="Leelawadee" w:cs="Leelawadee"/>
                <w:sz w:val="20"/>
                <w:szCs w:val="20"/>
              </w:rPr>
              <w:t xml:space="preserve"> They must be recognised by the church as strong spiritual leaders with good reputations both in the church and community.</w:t>
            </w:r>
          </w:p>
          <w:p w14:paraId="70BFFC36" w14:textId="77777777" w:rsidR="00F938E8" w:rsidRPr="002040AE" w:rsidRDefault="00F938E8" w:rsidP="00B1521D">
            <w:pPr>
              <w:spacing w:before="120" w:after="120"/>
              <w:rPr>
                <w:rFonts w:ascii="Leelawadee" w:hAnsi="Leelawadee" w:cs="Leelawadee"/>
                <w:sz w:val="2"/>
                <w:szCs w:val="20"/>
              </w:rPr>
            </w:pPr>
          </w:p>
          <w:p w14:paraId="103B9BBB" w14:textId="0CB0FE24" w:rsidR="00B1521D" w:rsidRPr="002040AE" w:rsidRDefault="00B1521D" w:rsidP="006D0BFA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785895" w:rsidRPr="002040AE">
              <w:rPr>
                <w:rFonts w:ascii="Leelawadee" w:hAnsi="Leelawadee" w:cs="Leelawadee"/>
                <w:b/>
                <w:sz w:val="20"/>
                <w:szCs w:val="20"/>
              </w:rPr>
              <w:t xml:space="preserve">of </w:t>
            </w:r>
            <w:r w:rsidR="00F938E8" w:rsidRPr="002040AE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693099">
              <w:rPr>
                <w:rFonts w:ascii="Leelawadee" w:hAnsi="Leelawadee" w:cs="Leelawadee"/>
                <w:b/>
                <w:sz w:val="20"/>
                <w:szCs w:val="20"/>
              </w:rPr>
              <w:t>C</w:t>
            </w:r>
            <w:r w:rsidR="0053065A" w:rsidRPr="002040AE">
              <w:rPr>
                <w:rFonts w:ascii="Leelawadee" w:hAnsi="Leelawadee" w:cs="Leelawadee"/>
                <w:b/>
                <w:sz w:val="20"/>
                <w:szCs w:val="20"/>
              </w:rPr>
              <w:t>hurch Elder</w:t>
            </w:r>
            <w:r w:rsidR="00693099">
              <w:rPr>
                <w:rFonts w:ascii="Leelawadee" w:hAnsi="Leelawadee" w:cs="Leelawadee"/>
                <w:b/>
                <w:sz w:val="20"/>
                <w:szCs w:val="20"/>
              </w:rPr>
              <w:t>s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6D0BFA" w:rsidRPr="002040AE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693099">
              <w:rPr>
                <w:rFonts w:ascii="Leelawadee" w:hAnsi="Leelawadee" w:cs="Leelawadee"/>
                <w:b/>
                <w:sz w:val="20"/>
                <w:szCs w:val="20"/>
              </w:rPr>
              <w:t xml:space="preserve">. </w:t>
            </w:r>
            <w:r w:rsidR="00693099" w:rsidRPr="00693099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6D0BFA" w:rsidRPr="002040AE">
              <w:rPr>
                <w:rFonts w:ascii="Leelawadee" w:hAnsi="Leelawadee" w:cs="Leelawadee"/>
                <w:sz w:val="20"/>
                <w:szCs w:val="20"/>
              </w:rPr>
              <w:t>hey include (but are not limited to):</w:t>
            </w:r>
          </w:p>
          <w:p w14:paraId="59D20F00" w14:textId="1A2736FD" w:rsidR="00D50A98" w:rsidRPr="002040AE" w:rsidRDefault="00D50A98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Being the spiritual leaders of the church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,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 leading the church into a deeper and fuller </w:t>
            </w:r>
            <w:r w:rsidR="00A13CCA">
              <w:rPr>
                <w:rFonts w:ascii="Leelawadee" w:hAnsi="Leelawadee" w:cs="Leelawadee"/>
                <w:sz w:val="20"/>
                <w:szCs w:val="20"/>
              </w:rPr>
              <w:t>C</w:t>
            </w:r>
            <w:r w:rsidR="00A13CCA" w:rsidRPr="002040AE">
              <w:rPr>
                <w:rFonts w:ascii="Leelawadee" w:hAnsi="Leelawadee" w:cs="Leelawadee"/>
                <w:sz w:val="20"/>
                <w:szCs w:val="20"/>
              </w:rPr>
              <w:t>hristian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 experience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6A966A6F" w14:textId="03A628C0" w:rsidR="00F938E8" w:rsidRPr="00A61CD0" w:rsidRDefault="00785895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Being alert to 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the particular spiritual and welfare needs of </w:t>
            </w:r>
            <w:r w:rsidR="001F7E39" w:rsidRPr="002040AE">
              <w:rPr>
                <w:rFonts w:ascii="Leelawadee" w:hAnsi="Leelawadee" w:cs="Leelawadee"/>
                <w:sz w:val="20"/>
                <w:szCs w:val="20"/>
              </w:rPr>
              <w:t xml:space="preserve">the church family 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 and plan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ning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 programmes</w:t>
            </w:r>
            <w:r w:rsidR="001F7E39" w:rsidRPr="002040AE">
              <w:rPr>
                <w:rFonts w:ascii="Leelawadee" w:hAnsi="Leelawadee" w:cs="Leelawadee"/>
                <w:sz w:val="20"/>
                <w:szCs w:val="20"/>
              </w:rPr>
              <w:t xml:space="preserve"> or </w:t>
            </w:r>
            <w:r w:rsidR="001F7E39" w:rsidRPr="00A61CD0">
              <w:rPr>
                <w:rFonts w:ascii="Leelawadee" w:hAnsi="Leelawadee" w:cs="Leelawadee"/>
                <w:sz w:val="20"/>
                <w:szCs w:val="20"/>
              </w:rPr>
              <w:t>services</w:t>
            </w:r>
            <w:r w:rsidR="00F938E8" w:rsidRPr="00A61CD0">
              <w:rPr>
                <w:rFonts w:ascii="Leelawadee" w:hAnsi="Leelawadee" w:cs="Leelawadee"/>
                <w:sz w:val="20"/>
                <w:szCs w:val="20"/>
              </w:rPr>
              <w:t xml:space="preserve"> that properly address these</w:t>
            </w:r>
            <w:r w:rsidR="00693099" w:rsidRPr="00A61CD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77E12B2" w14:textId="2CE6E166" w:rsidR="00B1521D" w:rsidRPr="00A61CD0" w:rsidRDefault="00B1521D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A61CD0">
              <w:rPr>
                <w:rFonts w:ascii="Leelawadee" w:hAnsi="Leelawadee" w:cs="Leelawadee"/>
                <w:sz w:val="20"/>
                <w:szCs w:val="20"/>
              </w:rPr>
              <w:t xml:space="preserve">Ensuring </w:t>
            </w:r>
            <w:r w:rsidR="00F938E8" w:rsidRPr="00A61CD0">
              <w:rPr>
                <w:rFonts w:ascii="Leelawadee" w:hAnsi="Leelawadee" w:cs="Leelawadee"/>
                <w:sz w:val="20"/>
                <w:szCs w:val="20"/>
              </w:rPr>
              <w:t>that all</w:t>
            </w:r>
            <w:r w:rsidR="00785895" w:rsidRPr="00A61CD0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A61CD0">
              <w:rPr>
                <w:rFonts w:ascii="Leelawadee" w:hAnsi="Leelawadee" w:cs="Leelawadee"/>
                <w:sz w:val="20"/>
                <w:szCs w:val="20"/>
              </w:rPr>
              <w:t xml:space="preserve">activities organised by the </w:t>
            </w:r>
            <w:r w:rsidR="00785895" w:rsidRPr="00A61CD0">
              <w:rPr>
                <w:rFonts w:ascii="Leelawadee" w:hAnsi="Leelawadee" w:cs="Leelawadee"/>
                <w:sz w:val="20"/>
                <w:szCs w:val="20"/>
              </w:rPr>
              <w:t>church</w:t>
            </w:r>
            <w:r w:rsidR="00F938E8" w:rsidRPr="00A61CD0">
              <w:rPr>
                <w:rFonts w:ascii="Leelawadee" w:hAnsi="Leelawadee" w:cs="Leelawadee"/>
                <w:sz w:val="20"/>
                <w:szCs w:val="20"/>
              </w:rPr>
              <w:t xml:space="preserve"> protec</w:t>
            </w:r>
            <w:r w:rsidR="00A61CD0" w:rsidRPr="00A61CD0">
              <w:rPr>
                <w:rFonts w:ascii="Leelawadee" w:hAnsi="Leelawadee" w:cs="Leelawadee"/>
                <w:sz w:val="20"/>
                <w:szCs w:val="20"/>
              </w:rPr>
              <w:t xml:space="preserve">t </w:t>
            </w:r>
            <w:r w:rsidR="00F938E8" w:rsidRPr="00A61CD0">
              <w:rPr>
                <w:rFonts w:ascii="Leelawadee" w:hAnsi="Leelawadee" w:cs="Leelawadee"/>
                <w:sz w:val="20"/>
                <w:szCs w:val="20"/>
              </w:rPr>
              <w:t>young people</w:t>
            </w:r>
            <w:r w:rsidR="001F7E39" w:rsidRPr="00A61CD0">
              <w:rPr>
                <w:rFonts w:ascii="Leelawadee" w:hAnsi="Leelawadee" w:cs="Leelawadee"/>
                <w:sz w:val="20"/>
                <w:szCs w:val="20"/>
              </w:rPr>
              <w:t xml:space="preserve"> growing spiritually alongside older members of the church family</w:t>
            </w:r>
            <w:r w:rsidR="00A61CD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A9FFF7F" w14:textId="187604D3" w:rsidR="00F938E8" w:rsidRPr="002040AE" w:rsidRDefault="00F938E8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Be respo</w:t>
            </w:r>
            <w:r w:rsidR="001F7E39" w:rsidRPr="002040AE">
              <w:rPr>
                <w:rFonts w:ascii="Leelawadee" w:hAnsi="Leelawadee" w:cs="Leelawadee"/>
                <w:sz w:val="20"/>
                <w:szCs w:val="20"/>
              </w:rPr>
              <w:t xml:space="preserve">nsible for the safety of all 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who attend any </w:t>
            </w:r>
            <w:r w:rsidR="00E6382A" w:rsidRPr="002040AE">
              <w:rPr>
                <w:rFonts w:ascii="Leelawadee" w:hAnsi="Leelawadee" w:cs="Leelawadee"/>
                <w:sz w:val="20"/>
                <w:szCs w:val="20"/>
              </w:rPr>
              <w:t xml:space="preserve">service or 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function organised by the </w:t>
            </w:r>
            <w:r w:rsidR="00E6382A" w:rsidRPr="002040AE">
              <w:rPr>
                <w:rFonts w:ascii="Leelawadee" w:hAnsi="Leelawadee" w:cs="Leelawadee"/>
                <w:sz w:val="20"/>
                <w:szCs w:val="20"/>
              </w:rPr>
              <w:t>church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71973E4" w14:textId="77777777" w:rsidR="00B1521D" w:rsidRPr="002040AE" w:rsidRDefault="00B1521D" w:rsidP="00B1521D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b/>
                <w:sz w:val="20"/>
                <w:szCs w:val="20"/>
              </w:rPr>
              <w:t>Duties to be undertaken:</w:t>
            </w:r>
          </w:p>
          <w:p w14:paraId="067FD9FB" w14:textId="45B452AF" w:rsidR="00F938E8" w:rsidRPr="002040AE" w:rsidRDefault="00E6382A" w:rsidP="00E6382A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Overseeing the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 programmes and events 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>of the church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>. This includes (but is not limited to):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>Sabbath programmes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, small group activities; 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ocial events 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e.g.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outings, 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>church</w:t>
            </w:r>
            <w:r w:rsidR="00F938E8" w:rsidRPr="002040AE">
              <w:rPr>
                <w:rFonts w:ascii="Leelawadee" w:hAnsi="Leelawadee" w:cs="Leelawadee"/>
                <w:sz w:val="20"/>
                <w:szCs w:val="20"/>
              </w:rPr>
              <w:t xml:space="preserve"> camps 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etc..</w:t>
            </w:r>
          </w:p>
          <w:p w14:paraId="71DA3817" w14:textId="31D4EEDF" w:rsidR="00D50A98" w:rsidRPr="002040AE" w:rsidRDefault="00D50A98" w:rsidP="00E6382A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Exercising constant vigilance over the flock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BA6B640" w14:textId="50DCBF0C" w:rsidR="00E6382A" w:rsidRPr="002040AE" w:rsidRDefault="00E6382A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Visiting and supporting members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5AAA4AC" w14:textId="65E9BF73" w:rsidR="00F938E8" w:rsidRPr="002040AE" w:rsidRDefault="00F938E8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sz w:val="20"/>
                <w:szCs w:val="20"/>
              </w:rPr>
              <w:t>Ensur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2040AE">
              <w:rPr>
                <w:rFonts w:ascii="Leelawadee" w:hAnsi="Leelawadee" w:cs="Leelawadee"/>
                <w:sz w:val="20"/>
                <w:szCs w:val="20"/>
              </w:rPr>
              <w:t xml:space="preserve"> sufficient staff at all times</w:t>
            </w:r>
            <w:r w:rsidR="0069309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E7C11C9" w14:textId="77777777" w:rsidR="000468A1" w:rsidRPr="002040AE" w:rsidRDefault="000468A1" w:rsidP="000468A1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2040AE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</w:t>
            </w:r>
            <w:r w:rsidR="00DF2291" w:rsidRPr="002040AE">
              <w:rPr>
                <w:rFonts w:ascii="Leelawadee" w:hAnsi="Leelawadee" w:cs="Leelawadee"/>
                <w:b/>
                <w:sz w:val="20"/>
                <w:szCs w:val="20"/>
              </w:rPr>
              <w:t>young people</w:t>
            </w:r>
            <w:r w:rsidRPr="002040AE">
              <w:rPr>
                <w:rFonts w:ascii="Leelawadee" w:hAnsi="Leelawadee" w:cs="Leelawadee"/>
                <w:b/>
                <w:sz w:val="20"/>
                <w:szCs w:val="20"/>
              </w:rPr>
              <w:t xml:space="preserve"> in </w:t>
            </w:r>
            <w:r w:rsidR="00785895" w:rsidRPr="002040AE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2040AE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612E2B33" w14:textId="77777777" w:rsidR="00205871" w:rsidRPr="001D1D35" w:rsidRDefault="00205871" w:rsidP="00205871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0904965B" w14:textId="77777777" w:rsidR="00D50A98" w:rsidRPr="002040AE" w:rsidRDefault="00D50A98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</w:p>
          <w:p w14:paraId="1008DDFB" w14:textId="020C2011" w:rsidR="00EA467C" w:rsidRPr="00E8204D" w:rsidRDefault="00EA467C" w:rsidP="00E8204D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E8204D">
              <w:rPr>
                <w:rFonts w:ascii="Leelawadee" w:hAnsi="Leelawadee" w:cs="Leelawadee"/>
                <w:sz w:val="20"/>
                <w:szCs w:val="20"/>
              </w:rPr>
              <w:t>Signed: ________________________________</w:t>
            </w:r>
            <w:r w:rsidR="00E8204D" w:rsidRPr="00E8204D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E8204D">
              <w:rPr>
                <w:rFonts w:ascii="Leelawadee" w:hAnsi="Leelawadee" w:cs="Leelawadee"/>
                <w:sz w:val="20"/>
                <w:szCs w:val="20"/>
              </w:rPr>
              <w:t>_______________________           Date: _____________</w:t>
            </w:r>
            <w:r w:rsidR="00E8204D" w:rsidRPr="00E8204D">
              <w:rPr>
                <w:rFonts w:ascii="Leelawadee" w:hAnsi="Leelawadee" w:cs="Leelawadee"/>
                <w:sz w:val="20"/>
                <w:szCs w:val="20"/>
              </w:rPr>
              <w:t>______________</w:t>
            </w:r>
            <w:r w:rsidRPr="00E8204D">
              <w:rPr>
                <w:rFonts w:ascii="Leelawadee" w:hAnsi="Leelawadee" w:cs="Leelawadee"/>
                <w:sz w:val="20"/>
                <w:szCs w:val="20"/>
              </w:rPr>
              <w:t>______________</w:t>
            </w:r>
          </w:p>
          <w:p w14:paraId="0DA26471" w14:textId="77777777" w:rsidR="00693099" w:rsidRPr="00E8204D" w:rsidRDefault="00EA467C" w:rsidP="00E8204D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E8204D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  <w:r w:rsidR="00693099" w:rsidRPr="00E8204D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</w:p>
          <w:p w14:paraId="518D197D" w14:textId="77777777" w:rsidR="00E8204D" w:rsidRDefault="00E8204D" w:rsidP="00E8204D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778BAFA9" w14:textId="132019DE" w:rsidR="00EA467C" w:rsidRPr="00693099" w:rsidRDefault="00693099" w:rsidP="00E8204D">
            <w:pPr>
              <w:pStyle w:val="NoSpacing"/>
            </w:pPr>
            <w:r w:rsidRPr="00E8204D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2040AE" w14:paraId="7C87CFD8" w14:textId="77777777" w:rsidTr="00693099">
        <w:tc>
          <w:tcPr>
            <w:tcW w:w="10435" w:type="dxa"/>
            <w:gridSpan w:val="2"/>
          </w:tcPr>
          <w:p w14:paraId="5C0F87E6" w14:textId="40C9A5D2" w:rsidR="00693099" w:rsidRPr="00693099" w:rsidRDefault="007A1F57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693099">
              <w:rPr>
                <w:rFonts w:ascii="Leelawadee" w:hAnsi="Leelawadee" w:cs="Leelawadee"/>
                <w:sz w:val="16"/>
                <w:szCs w:val="16"/>
              </w:rPr>
              <w:t>To be completed by the Volunteer:</w:t>
            </w:r>
            <w:r w:rsidR="00F16D23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205871" w:rsidRPr="00693099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240542B1" w14:textId="64AF67DD" w:rsidR="00EA467C" w:rsidRPr="00E8204D" w:rsidRDefault="00EA467C" w:rsidP="00E8204D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E8204D">
              <w:rPr>
                <w:rFonts w:ascii="Leelawadee" w:hAnsi="Leelawadee" w:cs="Leelawadee"/>
                <w:sz w:val="20"/>
                <w:szCs w:val="20"/>
              </w:rPr>
              <w:t>Signed: ___________________________________</w:t>
            </w:r>
            <w:r w:rsidR="00E8204D" w:rsidRPr="00E8204D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E8204D">
              <w:rPr>
                <w:rFonts w:ascii="Leelawadee" w:hAnsi="Leelawadee" w:cs="Leelawadee"/>
                <w:sz w:val="20"/>
                <w:szCs w:val="20"/>
              </w:rPr>
              <w:t xml:space="preserve">____________________            </w:t>
            </w:r>
            <w:r w:rsidR="000D3724" w:rsidRPr="00E8204D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="00E8204D" w:rsidRPr="00E8204D">
              <w:rPr>
                <w:rFonts w:ascii="Leelawadee" w:hAnsi="Leelawadee" w:cs="Leelawadee"/>
                <w:sz w:val="20"/>
                <w:szCs w:val="20"/>
              </w:rPr>
              <w:t>______________</w:t>
            </w:r>
            <w:r w:rsidRPr="00E8204D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0AA51625" w14:textId="77777777" w:rsidR="00E8204D" w:rsidRDefault="00E8204D" w:rsidP="00E8204D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4E67C374" w14:textId="77777777" w:rsidR="00E8204D" w:rsidRDefault="00E8204D" w:rsidP="00E8204D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120FA05D" w14:textId="7A4F471B" w:rsidR="00693099" w:rsidRPr="002040AE" w:rsidRDefault="00693099" w:rsidP="00E8204D">
            <w:pPr>
              <w:pStyle w:val="NoSpacing"/>
            </w:pPr>
            <w:r w:rsidRPr="00E8204D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2040AE" w14:paraId="33C7D143" w14:textId="77777777" w:rsidTr="00693099">
        <w:tc>
          <w:tcPr>
            <w:tcW w:w="10435" w:type="dxa"/>
            <w:gridSpan w:val="2"/>
          </w:tcPr>
          <w:p w14:paraId="013D9D4A" w14:textId="1CBF1CBD" w:rsidR="00EA467C" w:rsidRPr="00693099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693099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7A1F57" w:rsidRPr="00693099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693099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F16D23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693099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  <w:r w:rsidR="0052426B">
              <w:rPr>
                <w:rFonts w:ascii="Leelawadee" w:hAnsi="Leelawadee" w:cs="Leelawadee"/>
                <w:sz w:val="16"/>
                <w:szCs w:val="16"/>
              </w:rPr>
              <w:t>+</w:t>
            </w:r>
          </w:p>
        </w:tc>
      </w:tr>
    </w:tbl>
    <w:p w14:paraId="13B3C5B8" w14:textId="77777777" w:rsidR="00D2405A" w:rsidRPr="002040AE" w:rsidRDefault="00D2405A">
      <w:pPr>
        <w:rPr>
          <w:rFonts w:ascii="Leelawadee" w:hAnsi="Leelawadee" w:cs="Leelawadee"/>
        </w:rPr>
      </w:pPr>
    </w:p>
    <w:sectPr w:rsidR="00D2405A" w:rsidRPr="002040AE" w:rsidSect="00693099">
      <w:footerReference w:type="default" r:id="rId9"/>
      <w:pgSz w:w="11906" w:h="16838"/>
      <w:pgMar w:top="720" w:right="720" w:bottom="720" w:left="720" w:header="708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003289" w14:textId="77777777" w:rsidR="009E77E3" w:rsidRDefault="009E77E3" w:rsidP="00660C9E">
      <w:r>
        <w:separator/>
      </w:r>
    </w:p>
  </w:endnote>
  <w:endnote w:type="continuationSeparator" w:id="0">
    <w:p w14:paraId="64C42572" w14:textId="77777777" w:rsidR="009E77E3" w:rsidRDefault="009E77E3" w:rsidP="00660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35194D" w14:textId="77777777" w:rsidR="00205871" w:rsidRPr="003E7B24" w:rsidRDefault="00205871" w:rsidP="00205871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78185717" w14:textId="77777777" w:rsidR="00205871" w:rsidRPr="006134CB" w:rsidRDefault="00205871" w:rsidP="00205871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3A2ACBF6" w14:textId="77777777" w:rsidR="00660C9E" w:rsidRDefault="00660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C37F26" w14:textId="77777777" w:rsidR="009E77E3" w:rsidRDefault="009E77E3" w:rsidP="00660C9E">
      <w:r>
        <w:separator/>
      </w:r>
    </w:p>
  </w:footnote>
  <w:footnote w:type="continuationSeparator" w:id="0">
    <w:p w14:paraId="5AC97B08" w14:textId="77777777" w:rsidR="009E77E3" w:rsidRDefault="009E77E3" w:rsidP="00660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8A719A"/>
    <w:multiLevelType w:val="hybridMultilevel"/>
    <w:tmpl w:val="D76613B2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156E2D"/>
    <w:multiLevelType w:val="hybridMultilevel"/>
    <w:tmpl w:val="7D3E53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2186513">
    <w:abstractNumId w:val="0"/>
  </w:num>
  <w:num w:numId="2" w16cid:durableId="658191139">
    <w:abstractNumId w:val="4"/>
  </w:num>
  <w:num w:numId="3" w16cid:durableId="1889147450">
    <w:abstractNumId w:val="3"/>
  </w:num>
  <w:num w:numId="4" w16cid:durableId="427045350">
    <w:abstractNumId w:val="2"/>
  </w:num>
  <w:num w:numId="5" w16cid:durableId="1425569746">
    <w:abstractNumId w:val="1"/>
  </w:num>
  <w:num w:numId="6" w16cid:durableId="6906433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1NDO2NAdiCyUdpeDU4uLM/DyQAsNaAAHBuAksAAAA"/>
  </w:docVars>
  <w:rsids>
    <w:rsidRoot w:val="00EA467C"/>
    <w:rsid w:val="000468A1"/>
    <w:rsid w:val="000740ED"/>
    <w:rsid w:val="000D3724"/>
    <w:rsid w:val="000F3332"/>
    <w:rsid w:val="00144B89"/>
    <w:rsid w:val="0017154D"/>
    <w:rsid w:val="001F7E39"/>
    <w:rsid w:val="00202C83"/>
    <w:rsid w:val="002040AE"/>
    <w:rsid w:val="00205871"/>
    <w:rsid w:val="003311D8"/>
    <w:rsid w:val="003F13D9"/>
    <w:rsid w:val="00426BE1"/>
    <w:rsid w:val="00470145"/>
    <w:rsid w:val="004D32B1"/>
    <w:rsid w:val="0052426B"/>
    <w:rsid w:val="0053065A"/>
    <w:rsid w:val="005B4CED"/>
    <w:rsid w:val="005F63D0"/>
    <w:rsid w:val="00655FCF"/>
    <w:rsid w:val="00660C9E"/>
    <w:rsid w:val="00693099"/>
    <w:rsid w:val="006A3B94"/>
    <w:rsid w:val="006D0BFA"/>
    <w:rsid w:val="00703289"/>
    <w:rsid w:val="00731359"/>
    <w:rsid w:val="007374A7"/>
    <w:rsid w:val="00785895"/>
    <w:rsid w:val="007A1F57"/>
    <w:rsid w:val="0081721F"/>
    <w:rsid w:val="00885962"/>
    <w:rsid w:val="008A4FAC"/>
    <w:rsid w:val="009E77E3"/>
    <w:rsid w:val="00A13979"/>
    <w:rsid w:val="00A13CCA"/>
    <w:rsid w:val="00A4215E"/>
    <w:rsid w:val="00A61CD0"/>
    <w:rsid w:val="00A855AB"/>
    <w:rsid w:val="00AB0FB3"/>
    <w:rsid w:val="00AD786B"/>
    <w:rsid w:val="00B1521D"/>
    <w:rsid w:val="00B76914"/>
    <w:rsid w:val="00B77A78"/>
    <w:rsid w:val="00BC6E51"/>
    <w:rsid w:val="00C574FD"/>
    <w:rsid w:val="00C73D7A"/>
    <w:rsid w:val="00D2405A"/>
    <w:rsid w:val="00D365CD"/>
    <w:rsid w:val="00D50A98"/>
    <w:rsid w:val="00DB76EB"/>
    <w:rsid w:val="00DF2291"/>
    <w:rsid w:val="00E274DE"/>
    <w:rsid w:val="00E6382A"/>
    <w:rsid w:val="00E81B1A"/>
    <w:rsid w:val="00E8204D"/>
    <w:rsid w:val="00EA467C"/>
    <w:rsid w:val="00ED408C"/>
    <w:rsid w:val="00F16D23"/>
    <w:rsid w:val="00F60A17"/>
    <w:rsid w:val="00F86D77"/>
    <w:rsid w:val="00F93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E6DA57"/>
  <w15:docId w15:val="{555CF334-1F46-468D-A37C-F3DDF103F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0C9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0C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C9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60C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C9E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05871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820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9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13</cp:revision>
  <cp:lastPrinted>2014-04-13T15:09:00Z</cp:lastPrinted>
  <dcterms:created xsi:type="dcterms:W3CDTF">2022-03-01T05:52:00Z</dcterms:created>
  <dcterms:modified xsi:type="dcterms:W3CDTF">2024-05-21T10:17:00Z</dcterms:modified>
</cp:coreProperties>
</file>